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>ALMA MATER STUDIORUM - UNIVERSITÀ DI BOLOGNA</w:t>
      </w:r>
    </w:p>
    <w:p w:rsidR="00F9436E" w:rsidRPr="006360E6" w:rsidRDefault="008D4637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>
        <w:rPr>
          <w:rFonts w:ascii="Helvetica" w:hAnsi="Helvetica" w:cs="Helvetica"/>
          <w:b/>
          <w:bCs/>
          <w:sz w:val="28"/>
          <w:szCs w:val="28"/>
          <w:lang w:val="it-IT"/>
        </w:rPr>
        <w:t>CDS in Ingegneria Chimica e Biochimica</w:t>
      </w:r>
    </w:p>
    <w:p w:rsidR="00F9436E" w:rsidRPr="006360E6" w:rsidRDefault="00F9436E" w:rsidP="00F9436E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 xml:space="preserve">Anno Accademico </w:t>
      </w:r>
      <w:proofErr w:type="gramStart"/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>20</w:t>
      </w:r>
      <w:r w:rsidRPr="006360E6">
        <w:rPr>
          <w:rFonts w:ascii="Helvetica" w:hAnsi="Helvetica" w:cs="Helvetica"/>
          <w:b/>
          <w:bCs/>
          <w:sz w:val="28"/>
          <w:szCs w:val="28"/>
          <w:highlight w:val="yellow"/>
          <w:lang w:val="it-IT"/>
        </w:rPr>
        <w:t>….</w:t>
      </w:r>
      <w:proofErr w:type="gramEnd"/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>/20</w:t>
      </w:r>
      <w:r w:rsidRPr="006360E6">
        <w:rPr>
          <w:rFonts w:ascii="Helvetica" w:hAnsi="Helvetica" w:cs="Helvetica"/>
          <w:b/>
          <w:bCs/>
          <w:sz w:val="28"/>
          <w:szCs w:val="28"/>
          <w:highlight w:val="yellow"/>
          <w:lang w:val="it-IT"/>
        </w:rPr>
        <w:t>….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>_____________________________________________________________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 xml:space="preserve">RELAZIONE </w:t>
      </w:r>
      <w:r w:rsidRPr="00F9436E">
        <w:rPr>
          <w:rFonts w:ascii="Helvetica" w:hAnsi="Helvetica" w:cs="Helvetica"/>
          <w:b/>
          <w:bCs/>
          <w:sz w:val="28"/>
          <w:szCs w:val="28"/>
          <w:lang w:val="it-IT"/>
        </w:rPr>
        <w:t>DI FINE TIROCINIO CURRICULARE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Cs/>
          <w:sz w:val="24"/>
          <w:szCs w:val="24"/>
          <w:lang w:val="it-IT"/>
        </w:rPr>
      </w:pPr>
      <w:r w:rsidRPr="004B320B">
        <w:rPr>
          <w:rFonts w:ascii="Helvetica" w:hAnsi="Helvetica" w:cs="Helvetica"/>
          <w:bCs/>
          <w:noProof/>
          <w:sz w:val="24"/>
          <w:szCs w:val="24"/>
          <w:lang w:val="it-IT" w:eastAsia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3598B8" wp14:editId="16307EC6">
                <wp:simplePos x="0" y="0"/>
                <wp:positionH relativeFrom="column">
                  <wp:posOffset>22860</wp:posOffset>
                </wp:positionH>
                <wp:positionV relativeFrom="paragraph">
                  <wp:posOffset>306070</wp:posOffset>
                </wp:positionV>
                <wp:extent cx="6019800" cy="371475"/>
                <wp:effectExtent l="0" t="0" r="19050" b="28575"/>
                <wp:wrapNone/>
                <wp:docPr id="4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436E" w:rsidRPr="006360E6" w:rsidRDefault="00F9436E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</w:pPr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 xml:space="preserve">indicare nome e </w:t>
                            </w:r>
                            <w:proofErr w:type="gramStart"/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cognome</w:t>
                            </w:r>
                            <w:r w:rsidRPr="006360E6"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  (</w:t>
                            </w:r>
                            <w:proofErr w:type="gramEnd"/>
                            <w:r w:rsidRPr="006360E6"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matricola </w:t>
                            </w:r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nr.</w:t>
                            </w:r>
                            <w:r w:rsidRPr="006360E6"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              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3598B8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1.8pt;margin-top:24.1pt;width:474pt;height:29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">
                <v:textbox>
                  <w:txbxContent>
                    <w:p w:rsidR="00F9436E" w:rsidRPr="006360E6" w:rsidRDefault="00F9436E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  <w:lang w:val="it-IT"/>
                        </w:rPr>
                      </w:pPr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 xml:space="preserve">indicare nome e </w:t>
                      </w:r>
                      <w:proofErr w:type="gramStart"/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cognome</w:t>
                      </w:r>
                      <w:r w:rsidRPr="006360E6"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  (</w:t>
                      </w:r>
                      <w:proofErr w:type="gramEnd"/>
                      <w:r w:rsidRPr="006360E6"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matricola </w:t>
                      </w:r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nr.</w:t>
                      </w:r>
                      <w:r w:rsidRPr="006360E6"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              )</w:t>
                      </w:r>
                    </w:p>
                  </w:txbxContent>
                </v:textbox>
              </v:shape>
            </w:pict>
          </mc:Fallback>
        </mc:AlternateContent>
      </w:r>
      <w:r w:rsidRPr="006360E6">
        <w:rPr>
          <w:rFonts w:ascii="Helvetica" w:hAnsi="Helvetica" w:cs="Helvetica"/>
          <w:bCs/>
          <w:sz w:val="24"/>
          <w:szCs w:val="24"/>
          <w:lang w:val="it-IT"/>
        </w:rPr>
        <w:t>svolto dallo studente: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"/>
          <w:szCs w:val="2"/>
          <w:lang w:val="it-IT"/>
        </w:rPr>
      </w:pPr>
    </w:p>
    <w:p w:rsidR="00F9436E" w:rsidRPr="006360E6" w:rsidRDefault="00F9436E" w:rsidP="00F9436E">
      <w:pPr>
        <w:jc w:val="center"/>
        <w:rPr>
          <w:rFonts w:ascii="Helvetica" w:hAnsi="Helvetica" w:cs="Helvetica"/>
          <w:bCs/>
          <w:i/>
          <w:sz w:val="2"/>
          <w:szCs w:val="2"/>
          <w:lang w:val="it-IT"/>
        </w:rPr>
      </w:pPr>
    </w:p>
    <w:p w:rsidR="00F9436E" w:rsidRPr="006360E6" w:rsidRDefault="00F9436E" w:rsidP="00F9436E">
      <w:pPr>
        <w:jc w:val="center"/>
        <w:rPr>
          <w:rFonts w:ascii="Helvetica" w:hAnsi="Helvetica" w:cs="Helvetica"/>
          <w:bCs/>
          <w:sz w:val="24"/>
          <w:szCs w:val="24"/>
          <w:lang w:val="it-IT"/>
        </w:rPr>
      </w:pPr>
      <w:r w:rsidRPr="004E404A">
        <w:rPr>
          <w:rFonts w:ascii="Helvetica" w:hAnsi="Helvetica" w:cs="Helvetica"/>
          <w:bCs/>
          <w:noProof/>
          <w:sz w:val="24"/>
          <w:szCs w:val="24"/>
          <w:lang w:val="it-IT" w:eastAsia="it-I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2FA46B" wp14:editId="0BC37A03">
                <wp:simplePos x="0" y="0"/>
                <wp:positionH relativeFrom="column">
                  <wp:posOffset>22860</wp:posOffset>
                </wp:positionH>
                <wp:positionV relativeFrom="paragraph">
                  <wp:posOffset>314325</wp:posOffset>
                </wp:positionV>
                <wp:extent cx="6048375" cy="352425"/>
                <wp:effectExtent l="0" t="0" r="28575" b="28575"/>
                <wp:wrapNone/>
                <wp:docPr id="2" name="Casella di tes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8375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9436E" w:rsidRPr="006360E6" w:rsidRDefault="00F9436E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</w:pPr>
                            <w:proofErr w:type="gramStart"/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Indicare  la</w:t>
                            </w:r>
                            <w:proofErr w:type="gramEnd"/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 xml:space="preserve"> denominazione della Struttura Ospita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FA46B" id="_x0000_s1027" type="#_x0000_t202" style="position:absolute;left:0;text-align:left;margin-left:1.8pt;margin-top:24.75pt;width:476.25pt;height:2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" fillcolor="white [3201]" strokeweight=".5pt">
                <v:textbox>
                  <w:txbxContent>
                    <w:p w:rsidR="00F9436E" w:rsidRPr="006360E6" w:rsidRDefault="00F9436E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  <w:lang w:val="it-IT"/>
                        </w:rPr>
                      </w:pPr>
                      <w:proofErr w:type="gramStart"/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Indicare  la</w:t>
                      </w:r>
                      <w:proofErr w:type="gramEnd"/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 xml:space="preserve"> denominazione della Struttura Ospitante</w:t>
                      </w:r>
                    </w:p>
                  </w:txbxContent>
                </v:textbox>
              </v:shape>
            </w:pict>
          </mc:Fallback>
        </mc:AlternateContent>
      </w:r>
      <w:r w:rsidRPr="006360E6">
        <w:rPr>
          <w:rFonts w:ascii="Helvetica" w:hAnsi="Helvetica" w:cs="Helvetica"/>
          <w:bCs/>
          <w:sz w:val="24"/>
          <w:szCs w:val="24"/>
          <w:lang w:val="it-IT"/>
        </w:rPr>
        <w:t>presso: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</w:p>
    <w:p w:rsidR="00062863" w:rsidRDefault="00062863" w:rsidP="00F9436E">
      <w:pPr>
        <w:jc w:val="center"/>
        <w:rPr>
          <w:rFonts w:ascii="Helvetica" w:hAnsi="Helvetica" w:cs="Helvetica"/>
          <w:bCs/>
          <w:sz w:val="24"/>
          <w:szCs w:val="24"/>
          <w:lang w:val="it-IT"/>
        </w:rPr>
      </w:pPr>
    </w:p>
    <w:p w:rsidR="00F9436E" w:rsidRPr="006360E6" w:rsidRDefault="00F9436E" w:rsidP="00F9436E">
      <w:pPr>
        <w:jc w:val="center"/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Cs/>
          <w:sz w:val="24"/>
          <w:szCs w:val="24"/>
          <w:lang w:val="it-IT"/>
        </w:rPr>
        <w:t>sul seguente argomento:</w:t>
      </w:r>
    </w:p>
    <w:p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4B320B">
        <w:rPr>
          <w:rFonts w:ascii="Helvetica" w:hAnsi="Helvetica" w:cs="Helvetica"/>
          <w:b/>
          <w:bCs/>
          <w:noProof/>
          <w:sz w:val="28"/>
          <w:szCs w:val="28"/>
          <w:lang w:val="it-IT" w:eastAsia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2C7019" wp14:editId="74D552F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019800" cy="409575"/>
                <wp:effectExtent l="0" t="0" r="19050" b="28575"/>
                <wp:wrapNone/>
                <wp:docPr id="3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436E" w:rsidRPr="006360E6" w:rsidRDefault="00F9436E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</w:pPr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inserire titolo del</w:t>
                            </w:r>
                            <w:r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 xml:space="preserve"> progetto di </w:t>
                            </w:r>
                            <w:r w:rsidRPr="006360E6">
                              <w:rPr>
                                <w:i/>
                                <w:sz w:val="28"/>
                                <w:szCs w:val="28"/>
                                <w:highlight w:val="yellow"/>
                                <w:lang w:val="it-IT"/>
                              </w:rPr>
                              <w:t>tirocin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C7019" id="_x0000_s1028" type="#_x0000_t202" style="position:absolute;left:0;text-align:left;margin-left:0;margin-top:0;width:474pt;height:32.25pt;z-index:25166438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">
                <v:textbox>
                  <w:txbxContent>
                    <w:p w:rsidR="00F9436E" w:rsidRPr="006360E6" w:rsidRDefault="00F9436E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  <w:lang w:val="it-IT"/>
                        </w:rPr>
                      </w:pPr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inserire titolo del</w:t>
                      </w:r>
                      <w:r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 xml:space="preserve"> progetto di </w:t>
                      </w:r>
                      <w:r w:rsidRPr="006360E6">
                        <w:rPr>
                          <w:i/>
                          <w:sz w:val="28"/>
                          <w:szCs w:val="28"/>
                          <w:highlight w:val="yellow"/>
                          <w:lang w:val="it-IT"/>
                        </w:rPr>
                        <w:t>tirocinio</w:t>
                      </w:r>
                    </w:p>
                  </w:txbxContent>
                </v:textbox>
              </v:shape>
            </w:pict>
          </mc:Fallback>
        </mc:AlternateContent>
      </w:r>
    </w:p>
    <w:p w:rsidR="00F9436E" w:rsidRPr="006360E6" w:rsidRDefault="00F9436E" w:rsidP="00F9436E">
      <w:pPr>
        <w:rPr>
          <w:rFonts w:ascii="Helvetica" w:hAnsi="Helvetica" w:cs="Helvetica"/>
          <w:bCs/>
          <w:sz w:val="10"/>
          <w:szCs w:val="10"/>
          <w:lang w:val="it-IT"/>
        </w:rPr>
      </w:pPr>
    </w:p>
    <w:p w:rsidR="00062863" w:rsidRDefault="00062863" w:rsidP="00F9436E">
      <w:pPr>
        <w:rPr>
          <w:rFonts w:ascii="Helvetica" w:hAnsi="Helvetica" w:cs="Helvetica"/>
          <w:b/>
          <w:bCs/>
          <w:sz w:val="24"/>
          <w:szCs w:val="24"/>
          <w:lang w:val="it-IT"/>
        </w:rPr>
      </w:pPr>
    </w:p>
    <w:p w:rsidR="00C6775B" w:rsidRDefault="00C6775B" w:rsidP="00F9436E">
      <w:pPr>
        <w:rPr>
          <w:rFonts w:ascii="Helvetica" w:hAnsi="Helvetica" w:cs="Helvetica"/>
          <w:b/>
          <w:bCs/>
          <w:sz w:val="24"/>
          <w:szCs w:val="24"/>
          <w:lang w:val="it-IT"/>
        </w:rPr>
      </w:pPr>
      <w:r>
        <w:rPr>
          <w:rFonts w:ascii="Helvetica" w:hAnsi="Helvetica" w:cs="Helvetica"/>
          <w:b/>
          <w:bCs/>
          <w:sz w:val="24"/>
          <w:szCs w:val="24"/>
          <w:lang w:val="it-IT"/>
        </w:rPr>
        <w:t>T</w:t>
      </w:r>
      <w:r w:rsidRPr="00C6775B">
        <w:rPr>
          <w:rFonts w:ascii="Helvetica" w:hAnsi="Helvetica" w:cs="Helvetica"/>
          <w:b/>
          <w:bCs/>
          <w:sz w:val="24"/>
          <w:szCs w:val="24"/>
          <w:lang w:val="it-IT"/>
        </w:rPr>
        <w:t>utor accademico</w:t>
      </w:r>
      <w:r>
        <w:rPr>
          <w:rFonts w:ascii="Helvetica" w:hAnsi="Helvetica" w:cs="Helvetica"/>
          <w:b/>
          <w:bCs/>
          <w:sz w:val="24"/>
          <w:szCs w:val="24"/>
          <w:lang w:val="it-IT"/>
        </w:rPr>
        <w:t>:</w:t>
      </w:r>
    </w:p>
    <w:p w:rsidR="00C6775B" w:rsidRDefault="00C6775B" w:rsidP="00F9436E">
      <w:pPr>
        <w:rPr>
          <w:rFonts w:ascii="Helvetica" w:hAnsi="Helvetica" w:cs="Helvetica"/>
          <w:b/>
          <w:bCs/>
          <w:sz w:val="24"/>
          <w:szCs w:val="24"/>
          <w:lang w:val="it-IT"/>
        </w:rPr>
      </w:pPr>
    </w:p>
    <w:p w:rsidR="00F9436E" w:rsidRPr="006360E6" w:rsidRDefault="00F9436E" w:rsidP="00F9436E">
      <w:pPr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/>
          <w:bCs/>
          <w:sz w:val="24"/>
          <w:szCs w:val="24"/>
          <w:lang w:val="it-IT"/>
        </w:rPr>
        <w:t>Studente</w:t>
      </w:r>
      <w:r w:rsidRPr="006360E6">
        <w:rPr>
          <w:rFonts w:ascii="Helvetica" w:hAnsi="Helvetica" w:cs="Helvetica"/>
          <w:bCs/>
          <w:sz w:val="24"/>
          <w:szCs w:val="24"/>
          <w:lang w:val="it-IT"/>
        </w:rPr>
        <w:t>:</w:t>
      </w:r>
    </w:p>
    <w:p w:rsidR="00F9436E" w:rsidRPr="00F9436E" w:rsidRDefault="00F9436E" w:rsidP="00F9436E">
      <w:pPr>
        <w:spacing w:after="0"/>
        <w:rPr>
          <w:rFonts w:ascii="Helvetica" w:hAnsi="Helvetica" w:cs="Helvetica"/>
          <w:bCs/>
          <w:sz w:val="24"/>
          <w:szCs w:val="24"/>
          <w:lang w:val="it-IT"/>
        </w:rPr>
      </w:pPr>
      <w:r w:rsidRPr="00F9436E">
        <w:rPr>
          <w:rFonts w:ascii="Helvetica" w:hAnsi="Helvetica" w:cs="Helvetica"/>
          <w:bCs/>
          <w:sz w:val="24"/>
          <w:szCs w:val="24"/>
          <w:lang w:val="it-IT"/>
        </w:rPr>
        <w:t>________________________________</w:t>
      </w:r>
    </w:p>
    <w:p w:rsidR="00F9436E" w:rsidRPr="00F9436E" w:rsidRDefault="00F9436E" w:rsidP="00F9436E">
      <w:pPr>
        <w:spacing w:after="0"/>
        <w:rPr>
          <w:rFonts w:ascii="Helvetica" w:hAnsi="Helvetica" w:cs="Helvetica"/>
          <w:bCs/>
          <w:sz w:val="20"/>
          <w:szCs w:val="20"/>
          <w:lang w:val="it-IT"/>
        </w:rPr>
      </w:pPr>
      <w:r w:rsidRPr="00F9436E">
        <w:rPr>
          <w:rFonts w:ascii="Helvetica" w:hAnsi="Helvetica" w:cs="Helvetica"/>
          <w:bCs/>
          <w:sz w:val="20"/>
          <w:szCs w:val="20"/>
          <w:lang w:val="it-IT"/>
        </w:rPr>
        <w:t>(firma)</w:t>
      </w:r>
    </w:p>
    <w:p w:rsidR="00F9436E" w:rsidRDefault="00F9436E" w:rsidP="00F9436E">
      <w:pPr>
        <w:spacing w:after="0"/>
        <w:jc w:val="right"/>
        <w:rPr>
          <w:rFonts w:ascii="Helvetica" w:hAnsi="Helvetica" w:cs="Helvetica"/>
          <w:bCs/>
          <w:sz w:val="20"/>
          <w:szCs w:val="20"/>
          <w:lang w:val="it-IT"/>
        </w:rPr>
      </w:pPr>
    </w:p>
    <w:p w:rsidR="00357408" w:rsidRDefault="00357408" w:rsidP="00F9436E">
      <w:pPr>
        <w:spacing w:after="0"/>
        <w:jc w:val="right"/>
        <w:rPr>
          <w:rFonts w:ascii="Helvetica" w:hAnsi="Helvetica" w:cs="Helvetica"/>
          <w:bCs/>
          <w:sz w:val="20"/>
          <w:szCs w:val="20"/>
          <w:lang w:val="it-IT"/>
        </w:rPr>
      </w:pPr>
    </w:p>
    <w:p w:rsidR="00357408" w:rsidRDefault="00357408" w:rsidP="00F9436E">
      <w:pPr>
        <w:spacing w:after="0"/>
        <w:jc w:val="right"/>
        <w:rPr>
          <w:rFonts w:ascii="Helvetica" w:hAnsi="Helvetica" w:cs="Helvetica"/>
          <w:bCs/>
          <w:sz w:val="20"/>
          <w:szCs w:val="20"/>
          <w:lang w:val="it-IT"/>
        </w:rPr>
      </w:pPr>
      <w:bookmarkStart w:id="0" w:name="_GoBack"/>
      <w:bookmarkEnd w:id="0"/>
    </w:p>
    <w:p w:rsidR="00357408" w:rsidRPr="006360E6" w:rsidRDefault="00357408" w:rsidP="00F9436E">
      <w:pPr>
        <w:spacing w:after="0"/>
        <w:jc w:val="right"/>
        <w:rPr>
          <w:rFonts w:ascii="Helvetica" w:hAnsi="Helvetica" w:cs="Helvetica"/>
          <w:bCs/>
          <w:sz w:val="20"/>
          <w:szCs w:val="20"/>
          <w:lang w:val="it-IT"/>
        </w:rPr>
      </w:pPr>
    </w:p>
    <w:p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</w:p>
    <w:p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/>
          <w:bCs/>
          <w:sz w:val="24"/>
          <w:szCs w:val="24"/>
          <w:lang w:val="it-IT"/>
        </w:rPr>
        <w:t>Referente Struttura Ospitante</w:t>
      </w:r>
      <w:r w:rsidRPr="006360E6">
        <w:rPr>
          <w:rFonts w:ascii="Helvetica" w:hAnsi="Helvetica" w:cs="Helvetica"/>
          <w:bCs/>
          <w:sz w:val="24"/>
          <w:szCs w:val="24"/>
          <w:lang w:val="it-IT"/>
        </w:rPr>
        <w:t>:</w:t>
      </w:r>
    </w:p>
    <w:p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Cs/>
          <w:sz w:val="24"/>
          <w:szCs w:val="24"/>
          <w:lang w:val="it-IT"/>
        </w:rPr>
        <w:t>(inserire nome, cognome e ruolo all’interno alla struttura)</w:t>
      </w:r>
    </w:p>
    <w:p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</w:p>
    <w:p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Cs/>
          <w:sz w:val="24"/>
          <w:szCs w:val="24"/>
          <w:lang w:val="it-IT"/>
        </w:rPr>
        <w:t>________________________________</w:t>
      </w:r>
    </w:p>
    <w:p w:rsidR="00F9436E" w:rsidRPr="00C7397A" w:rsidRDefault="00F9436E" w:rsidP="00F9436E">
      <w:pPr>
        <w:spacing w:after="0"/>
        <w:jc w:val="right"/>
        <w:rPr>
          <w:rFonts w:ascii="Arial" w:hAnsi="Arial" w:cs="Arial"/>
          <w:lang w:val="it-IT"/>
        </w:rPr>
      </w:pPr>
      <w:r w:rsidRPr="006360E6">
        <w:rPr>
          <w:rFonts w:ascii="Helvetica" w:hAnsi="Helvetica" w:cs="Helvetica"/>
          <w:bCs/>
          <w:sz w:val="20"/>
          <w:szCs w:val="20"/>
          <w:lang w:val="it-IT"/>
        </w:rPr>
        <w:t xml:space="preserve">                     (firma per approvazione della relazione finale)</w:t>
      </w:r>
      <w:r w:rsidRPr="00C7397A">
        <w:rPr>
          <w:rFonts w:ascii="Arial" w:hAnsi="Arial" w:cs="Arial"/>
          <w:lang w:val="it-IT"/>
        </w:rPr>
        <w:br w:type="page"/>
      </w:r>
    </w:p>
    <w:p w:rsidR="00016FC9" w:rsidRPr="00F9436E" w:rsidRDefault="00016FC9" w:rsidP="00F9436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it-IT"/>
        </w:rPr>
      </w:pP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C7397A" w:rsidRPr="00C6775B" w:rsidTr="00C4364A">
        <w:tc>
          <w:tcPr>
            <w:tcW w:w="9634" w:type="dxa"/>
          </w:tcPr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</w:pPr>
            <w:r w:rsidRPr="00F9436E"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  <w:t>Parole chiave</w:t>
            </w: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F9436E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>(minimo 3 parole, massimo 5 parole)</w:t>
            </w:r>
          </w:p>
        </w:tc>
      </w:tr>
      <w:tr w:rsidR="00C7397A" w:rsidRPr="00C6775B" w:rsidTr="00C4364A">
        <w:tc>
          <w:tcPr>
            <w:tcW w:w="9634" w:type="dxa"/>
          </w:tcPr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</w:tc>
      </w:tr>
      <w:tr w:rsidR="00C7397A" w:rsidRPr="00F9436E" w:rsidTr="00ED6A7E">
        <w:tc>
          <w:tcPr>
            <w:tcW w:w="9634" w:type="dxa"/>
          </w:tcPr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</w:pPr>
            <w:r w:rsidRPr="00F9436E"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  <w:t>Abstract del progetto in lingua italiana o inglese</w:t>
            </w: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</w:pPr>
            <w:r w:rsidRPr="00F9436E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 xml:space="preserve">(massimo </w:t>
            </w:r>
            <w:r w:rsidR="00ED6A7E" w:rsidRPr="00F9436E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>3</w:t>
            </w:r>
            <w:r w:rsidRPr="00F9436E">
              <w:rPr>
                <w:rFonts w:ascii="Times New Roman" w:hAnsi="Times New Roman" w:cs="Times New Roman"/>
                <w:i/>
                <w:sz w:val="24"/>
                <w:szCs w:val="24"/>
                <w:lang w:val="it-IT"/>
              </w:rPr>
              <w:t>00 parole)</w:t>
            </w:r>
          </w:p>
        </w:tc>
      </w:tr>
      <w:tr w:rsidR="00C7397A" w:rsidRPr="00F9436E" w:rsidTr="00ED6A7E">
        <w:tc>
          <w:tcPr>
            <w:tcW w:w="9634" w:type="dxa"/>
          </w:tcPr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310F6F" w:rsidRPr="00F9436E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:rsidR="00C7397A" w:rsidRPr="00F9436E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</w:tc>
      </w:tr>
    </w:tbl>
    <w:p w:rsidR="00310F6F" w:rsidRPr="00F9436E" w:rsidRDefault="00310F6F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sz w:val="24"/>
          <w:szCs w:val="24"/>
          <w:lang w:val="it-IT"/>
        </w:rPr>
        <w:br w:type="page"/>
      </w:r>
    </w:p>
    <w:p w:rsidR="0066718D" w:rsidRPr="00F9436E" w:rsidRDefault="00F9436E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</w:pPr>
      <w:r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  <w:lastRenderedPageBreak/>
        <w:t>Indice</w:t>
      </w:r>
    </w:p>
    <w:p w:rsidR="0066718D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i/>
          <w:sz w:val="24"/>
          <w:szCs w:val="24"/>
          <w:lang w:val="it-IT"/>
        </w:rPr>
        <w:t xml:space="preserve">La relazione deve contenere i seguenti contenuti minimi: </w:t>
      </w: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66718D" w:rsidRPr="00F9436E" w:rsidRDefault="0066718D" w:rsidP="00F9436E">
      <w:pPr>
        <w:pStyle w:val="Paragrafoelenco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sz w:val="24"/>
          <w:szCs w:val="24"/>
          <w:lang w:val="it-IT"/>
        </w:rPr>
        <w:t>Introduzione</w:t>
      </w:r>
    </w:p>
    <w:p w:rsidR="0066718D" w:rsidRPr="00F9436E" w:rsidRDefault="0066718D" w:rsidP="00F9436E">
      <w:pPr>
        <w:pStyle w:val="Paragrafoelenco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</w:pPr>
      <w:proofErr w:type="gramStart"/>
      <w:r w:rsidRPr="00F9436E"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  <w:t>…</w:t>
      </w:r>
      <w:r w:rsidR="00470917" w:rsidRPr="00F9436E"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  <w:t>(</w:t>
      </w:r>
      <w:proofErr w:type="gramEnd"/>
      <w:r w:rsidR="00470917" w:rsidRPr="00F9436E"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  <w:t>modificare con titolo del capitolo) …</w:t>
      </w:r>
      <w:r w:rsidRPr="00F9436E"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  <w:t>.</w:t>
      </w:r>
    </w:p>
    <w:p w:rsidR="0066718D" w:rsidRPr="00F9436E" w:rsidRDefault="0066718D" w:rsidP="00F9436E">
      <w:pPr>
        <w:pStyle w:val="Paragrafoelenco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</w:pPr>
      <w:r w:rsidRPr="00F9436E"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  <w:t>…..</w:t>
      </w:r>
    </w:p>
    <w:p w:rsidR="0066718D" w:rsidRPr="00F9436E" w:rsidRDefault="0066718D" w:rsidP="00F9436E">
      <w:pPr>
        <w:pStyle w:val="Paragrafoelenco"/>
        <w:spacing w:after="0" w:line="360" w:lineRule="auto"/>
        <w:ind w:hanging="360"/>
        <w:rPr>
          <w:rFonts w:ascii="Times New Roman" w:hAnsi="Times New Roman" w:cs="Times New Roman"/>
          <w:i/>
          <w:sz w:val="24"/>
          <w:szCs w:val="24"/>
          <w:lang w:val="it-IT"/>
        </w:rPr>
      </w:pPr>
      <w:proofErr w:type="gramStart"/>
      <w:r w:rsidRPr="00F9436E"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  <w:t>…</w:t>
      </w:r>
      <w:r w:rsidR="00470917" w:rsidRPr="00F9436E"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  <w:t>(</w:t>
      </w:r>
      <w:proofErr w:type="gramEnd"/>
      <w:r w:rsidR="00470917" w:rsidRPr="00F9436E"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  <w:t>aggiungere capitoli secondo necessità)</w:t>
      </w:r>
    </w:p>
    <w:p w:rsidR="0066718D" w:rsidRPr="00F9436E" w:rsidRDefault="0066718D" w:rsidP="00F9436E">
      <w:pPr>
        <w:pStyle w:val="Paragrafoelenco"/>
        <w:spacing w:after="0" w:line="360" w:lineRule="auto"/>
        <w:ind w:hanging="360"/>
        <w:rPr>
          <w:rFonts w:ascii="Times New Roman" w:hAnsi="Times New Roman" w:cs="Times New Roman"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i/>
          <w:sz w:val="24"/>
          <w:szCs w:val="24"/>
          <w:highlight w:val="lightGray"/>
          <w:lang w:val="it-IT"/>
        </w:rPr>
        <w:t>n.</w:t>
      </w:r>
      <w:r w:rsidRPr="00F9436E">
        <w:rPr>
          <w:rFonts w:ascii="Times New Roman" w:hAnsi="Times New Roman" w:cs="Times New Roman"/>
          <w:i/>
          <w:sz w:val="24"/>
          <w:szCs w:val="24"/>
          <w:lang w:val="it-IT"/>
        </w:rPr>
        <w:tab/>
      </w:r>
      <w:r w:rsidRPr="00F9436E">
        <w:rPr>
          <w:rFonts w:ascii="Times New Roman" w:hAnsi="Times New Roman" w:cs="Times New Roman"/>
          <w:sz w:val="24"/>
          <w:szCs w:val="24"/>
          <w:lang w:val="it-IT"/>
        </w:rPr>
        <w:t>Conclusioni</w:t>
      </w:r>
    </w:p>
    <w:p w:rsidR="0066718D" w:rsidRPr="00F9436E" w:rsidRDefault="0066718D" w:rsidP="00F9436E">
      <w:pPr>
        <w:pStyle w:val="Paragrafoelenco"/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sz w:val="24"/>
          <w:szCs w:val="24"/>
          <w:lang w:val="it-IT"/>
        </w:rPr>
        <w:t>Bibliografia</w:t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i/>
          <w:sz w:val="24"/>
          <w:szCs w:val="24"/>
          <w:lang w:val="it-IT"/>
        </w:rPr>
        <w:t xml:space="preserve">(Lunghezza massima della relazione: 25 pagine, figure e tabelle incluse, </w:t>
      </w:r>
      <w:r w:rsidR="00F9436E">
        <w:rPr>
          <w:rFonts w:ascii="Times New Roman" w:hAnsi="Times New Roman" w:cs="Times New Roman"/>
          <w:i/>
          <w:sz w:val="24"/>
          <w:szCs w:val="24"/>
          <w:lang w:val="it-IT"/>
        </w:rPr>
        <w:t>indice</w:t>
      </w:r>
      <w:r w:rsidRPr="00F9436E">
        <w:rPr>
          <w:rFonts w:ascii="Times New Roman" w:hAnsi="Times New Roman" w:cs="Times New Roman"/>
          <w:i/>
          <w:sz w:val="24"/>
          <w:szCs w:val="24"/>
          <w:lang w:val="it-IT"/>
        </w:rPr>
        <w:t xml:space="preserve"> e bibliografia esclusi)</w:t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  <w:br w:type="page"/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  <w:lastRenderedPageBreak/>
        <w:t>1. Introduzione</w:t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sz w:val="24"/>
          <w:szCs w:val="24"/>
          <w:highlight w:val="lightGray"/>
          <w:lang w:val="it-IT"/>
        </w:rPr>
        <w:t>(Completare con testo)</w:t>
      </w: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br w:type="page"/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lastRenderedPageBreak/>
        <w:t xml:space="preserve">2. </w:t>
      </w:r>
      <w:proofErr w:type="spellStart"/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t>Xxxxxxxxxxx</w:t>
      </w:r>
      <w:proofErr w:type="spellEnd"/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t>…</w:t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sz w:val="24"/>
          <w:szCs w:val="24"/>
          <w:highlight w:val="lightGray"/>
          <w:lang w:val="it-IT"/>
        </w:rPr>
        <w:t>(Completare con testo)</w:t>
      </w: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br w:type="page"/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lastRenderedPageBreak/>
        <w:t xml:space="preserve">3. </w:t>
      </w:r>
      <w:proofErr w:type="spellStart"/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t>Xxxxxxxxxxx</w:t>
      </w:r>
      <w:proofErr w:type="spellEnd"/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t>…</w:t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highlight w:val="lightGray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sz w:val="24"/>
          <w:szCs w:val="24"/>
          <w:highlight w:val="lightGray"/>
          <w:lang w:val="it-IT"/>
        </w:rPr>
        <w:t>(Completare con testo)</w:t>
      </w: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F9436E">
        <w:rPr>
          <w:rFonts w:ascii="Times New Roman" w:hAnsi="Times New Roman" w:cs="Times New Roman"/>
          <w:sz w:val="24"/>
          <w:szCs w:val="24"/>
          <w:highlight w:val="lightGray"/>
          <w:lang w:val="it-IT"/>
        </w:rPr>
        <w:t>(Aggiungere altri capitoli secondo necessità)</w:t>
      </w: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br w:type="page"/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highlight w:val="lightGray"/>
          <w:u w:val="single"/>
          <w:lang w:val="it-IT"/>
        </w:rPr>
        <w:lastRenderedPageBreak/>
        <w:t>n.</w:t>
      </w:r>
      <w:r w:rsidRPr="00F9436E"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  <w:t xml:space="preserve"> Conclusioni</w:t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  <w:br w:type="page"/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</w:pPr>
      <w:r w:rsidRPr="00F9436E">
        <w:rPr>
          <w:rFonts w:ascii="Times New Roman" w:hAnsi="Times New Roman" w:cs="Times New Roman"/>
          <w:b/>
          <w:sz w:val="24"/>
          <w:szCs w:val="24"/>
          <w:u w:val="single"/>
          <w:lang w:val="it-IT"/>
        </w:rPr>
        <w:lastRenderedPageBreak/>
        <w:t>Bibliografia</w:t>
      </w: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66718D" w:rsidRPr="00F9436E" w:rsidRDefault="0066718D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:rsidR="00ED6A7E" w:rsidRPr="00F9436E" w:rsidRDefault="00ED6A7E" w:rsidP="00F9436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t-IT"/>
        </w:rPr>
      </w:pPr>
    </w:p>
    <w:sectPr w:rsidR="00ED6A7E" w:rsidRPr="00F9436E">
      <w:footerReference w:type="default" r:id="rId8"/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2B51" w:rsidRDefault="00792B51" w:rsidP="006E01BB">
      <w:pPr>
        <w:spacing w:after="0" w:line="240" w:lineRule="auto"/>
      </w:pPr>
      <w:r>
        <w:separator/>
      </w:r>
    </w:p>
  </w:endnote>
  <w:endnote w:type="continuationSeparator" w:id="0">
    <w:p w:rsidR="00792B51" w:rsidRDefault="00792B51" w:rsidP="006E0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01BB" w:rsidRPr="00736374" w:rsidRDefault="00C25B21" w:rsidP="00F9436E">
    <w:pPr>
      <w:pStyle w:val="Pidipagina"/>
    </w:pPr>
    <w:r w:rsidRPr="00C25B21">
      <w:rPr>
        <w:i/>
        <w:sz w:val="20"/>
        <w:lang w:val="it-IT"/>
      </w:rPr>
      <w:t>Non modificare la struttura di questo modulo.</w:t>
    </w:r>
    <w:r>
      <w:rPr>
        <w:i/>
        <w:sz w:val="20"/>
        <w:lang w:val="it-IT"/>
      </w:rPr>
      <w:tab/>
    </w:r>
    <w:r w:rsidR="00736374" w:rsidRPr="00C25B21">
      <w:rPr>
        <w:i/>
        <w:sz w:val="20"/>
        <w:lang w:val="it-IT"/>
      </w:rPr>
      <w:tab/>
    </w:r>
    <w:sdt>
      <w:sdtPr>
        <w:id w:val="-1929568930"/>
        <w:docPartObj>
          <w:docPartGallery w:val="Page Numbers (Bottom of Page)"/>
          <w:docPartUnique/>
        </w:docPartObj>
      </w:sdtPr>
      <w:sdtEndPr/>
      <w:sdtContent>
        <w:r w:rsidR="00736374" w:rsidRPr="00736374">
          <w:rPr>
            <w:i/>
          </w:rPr>
          <w:fldChar w:fldCharType="begin"/>
        </w:r>
        <w:r w:rsidR="00736374" w:rsidRPr="00C25B21">
          <w:rPr>
            <w:i/>
            <w:lang w:val="it-IT"/>
          </w:rPr>
          <w:instrText>PAGE   \* MERGEFORMAT</w:instrText>
        </w:r>
        <w:r w:rsidR="00736374" w:rsidRPr="00736374">
          <w:rPr>
            <w:i/>
          </w:rPr>
          <w:fldChar w:fldCharType="separate"/>
        </w:r>
        <w:r w:rsidR="000939B9">
          <w:rPr>
            <w:i/>
            <w:noProof/>
            <w:lang w:val="it-IT"/>
          </w:rPr>
          <w:t>8</w:t>
        </w:r>
        <w:r w:rsidR="00736374" w:rsidRPr="00736374">
          <w:rPr>
            <w:i/>
          </w:rPr>
          <w:fldChar w:fldCharType="end"/>
        </w:r>
      </w:sdtContent>
    </w:sdt>
  </w:p>
  <w:p w:rsidR="006E01BB" w:rsidRDefault="006E01B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2B51" w:rsidRDefault="00792B51" w:rsidP="006E01BB">
      <w:pPr>
        <w:spacing w:after="0" w:line="240" w:lineRule="auto"/>
      </w:pPr>
      <w:r>
        <w:separator/>
      </w:r>
    </w:p>
  </w:footnote>
  <w:footnote w:type="continuationSeparator" w:id="0">
    <w:p w:rsidR="00792B51" w:rsidRDefault="00792B51" w:rsidP="006E01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4D0352"/>
    <w:multiLevelType w:val="hybridMultilevel"/>
    <w:tmpl w:val="EA84861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jA3sTQ2NzU1MTRQ0lEKTi0uzszPAykwrAUAUGMUbSwAAAA="/>
  </w:docVars>
  <w:rsids>
    <w:rsidRoot w:val="00BF49B2"/>
    <w:rsid w:val="00016FC9"/>
    <w:rsid w:val="00062863"/>
    <w:rsid w:val="000939B9"/>
    <w:rsid w:val="00104F36"/>
    <w:rsid w:val="002D3DEF"/>
    <w:rsid w:val="00310F6F"/>
    <w:rsid w:val="00357408"/>
    <w:rsid w:val="00412B3E"/>
    <w:rsid w:val="00470917"/>
    <w:rsid w:val="00535AB4"/>
    <w:rsid w:val="00582DA7"/>
    <w:rsid w:val="00614E3B"/>
    <w:rsid w:val="0066718D"/>
    <w:rsid w:val="00676792"/>
    <w:rsid w:val="006855BE"/>
    <w:rsid w:val="006A1A42"/>
    <w:rsid w:val="006E01BB"/>
    <w:rsid w:val="006E25AE"/>
    <w:rsid w:val="006E52E4"/>
    <w:rsid w:val="00736374"/>
    <w:rsid w:val="00736794"/>
    <w:rsid w:val="00791BF9"/>
    <w:rsid w:val="00792B51"/>
    <w:rsid w:val="007E1453"/>
    <w:rsid w:val="00886BB9"/>
    <w:rsid w:val="008D4637"/>
    <w:rsid w:val="009451F2"/>
    <w:rsid w:val="00950708"/>
    <w:rsid w:val="009B73FC"/>
    <w:rsid w:val="00A55474"/>
    <w:rsid w:val="00A561A0"/>
    <w:rsid w:val="00A776E8"/>
    <w:rsid w:val="00A94916"/>
    <w:rsid w:val="00AC35F6"/>
    <w:rsid w:val="00AC60A2"/>
    <w:rsid w:val="00B26545"/>
    <w:rsid w:val="00B9371E"/>
    <w:rsid w:val="00BF49B2"/>
    <w:rsid w:val="00C25B21"/>
    <w:rsid w:val="00C6775B"/>
    <w:rsid w:val="00C7397A"/>
    <w:rsid w:val="00C80A98"/>
    <w:rsid w:val="00D2549C"/>
    <w:rsid w:val="00D32550"/>
    <w:rsid w:val="00DB2F0F"/>
    <w:rsid w:val="00E175FC"/>
    <w:rsid w:val="00E72C94"/>
    <w:rsid w:val="00E8449F"/>
    <w:rsid w:val="00EA1769"/>
    <w:rsid w:val="00ED6A7E"/>
    <w:rsid w:val="00EF6EBD"/>
    <w:rsid w:val="00F00630"/>
    <w:rsid w:val="00F9436E"/>
    <w:rsid w:val="00FB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8760FE9"/>
  <w15:docId w15:val="{F80CB025-0892-40EB-BD08-B42C4FF25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BF49B2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76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76E8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39"/>
    <w:rsid w:val="00FB7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6E01B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E01BB"/>
  </w:style>
  <w:style w:type="paragraph" w:styleId="Pidipagina">
    <w:name w:val="footer"/>
    <w:basedOn w:val="Normale"/>
    <w:link w:val="PidipaginaCarattere"/>
    <w:uiPriority w:val="99"/>
    <w:unhideWhenUsed/>
    <w:rsid w:val="006E01B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E01BB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175FC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175FC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E175FC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667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72D49-F88D-4AB1-8A52-385D65186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7</Words>
  <Characters>1067</Characters>
  <Application>Microsoft Office Word</Application>
  <DocSecurity>0</DocSecurity>
  <Lines>88</Lines>
  <Paragraphs>3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a Boi</dc:creator>
  <cp:lastModifiedBy>Ernesto Salzano</cp:lastModifiedBy>
  <cp:revision>3</cp:revision>
  <dcterms:created xsi:type="dcterms:W3CDTF">2022-09-28T07:40:00Z</dcterms:created>
  <dcterms:modified xsi:type="dcterms:W3CDTF">2022-09-28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db657281093bd7a2fb15e3f95bd9f5ba8577d89c6dc4ccff97397eb66e035f</vt:lpwstr>
  </property>
</Properties>
</file>